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5D7A0B" w14:textId="77777777" w:rsidR="00C45851" w:rsidRPr="004E42A3" w:rsidRDefault="00C45851">
      <w:pPr>
        <w:rPr>
          <w:lang w:val="en-US"/>
        </w:rPr>
      </w:pPr>
    </w:p>
    <w:p w14:paraId="441FD80E" w14:textId="77777777" w:rsidR="00460B1C" w:rsidRDefault="00C45851">
      <w:pPr>
        <w:rPr>
          <w:lang w:val="en-US"/>
        </w:rPr>
      </w:pPr>
      <w:r w:rsidRPr="004E42A3">
        <w:rPr>
          <w:lang w:val="en-US"/>
        </w:rPr>
        <w:t xml:space="preserve">I, </w:t>
      </w:r>
      <w:r w:rsidRPr="004E42A3">
        <w:rPr>
          <w:b/>
          <w:bCs/>
          <w:lang w:val="en-US"/>
        </w:rPr>
        <w:t>[</w:t>
      </w:r>
      <w:proofErr w:type="spellStart"/>
      <w:proofErr w:type="gramStart"/>
      <w:r w:rsidR="00BD0582" w:rsidRPr="004E42A3">
        <w:rPr>
          <w:b/>
          <w:bCs/>
          <w:lang w:val="en-US"/>
        </w:rPr>
        <w:t>Textinput:</w:t>
      </w:r>
      <w:r w:rsidRPr="004E42A3">
        <w:rPr>
          <w:b/>
          <w:bCs/>
          <w:lang w:val="en-US"/>
        </w:rPr>
        <w:t>Name</w:t>
      </w:r>
      <w:proofErr w:type="spellEnd"/>
      <w:proofErr w:type="gramEnd"/>
      <w:r w:rsidRPr="004E42A3">
        <w:rPr>
          <w:b/>
          <w:bCs/>
          <w:lang w:val="en-US"/>
        </w:rPr>
        <w:t>]</w:t>
      </w:r>
      <w:r w:rsidRPr="004E42A3">
        <w:rPr>
          <w:lang w:val="en-US"/>
        </w:rPr>
        <w:t xml:space="preserve"> of [</w:t>
      </w:r>
      <w:proofErr w:type="spellStart"/>
      <w:r w:rsidR="00BD0582" w:rsidRPr="004E42A3">
        <w:rPr>
          <w:lang w:val="en-US"/>
        </w:rPr>
        <w:t>Textinput:</w:t>
      </w:r>
      <w:r w:rsidRPr="004E42A3">
        <w:rPr>
          <w:lang w:val="en-US"/>
        </w:rPr>
        <w:t>address</w:t>
      </w:r>
      <w:proofErr w:type="spellEnd"/>
      <w:r w:rsidRPr="004E42A3">
        <w:rPr>
          <w:lang w:val="en-US"/>
        </w:rPr>
        <w:t>],</w:t>
      </w:r>
      <w:r w:rsidR="00BD0582" w:rsidRPr="004E42A3">
        <w:rPr>
          <w:lang w:val="en-US"/>
        </w:rPr>
        <w:t xml:space="preserve"> </w:t>
      </w:r>
      <w:r w:rsidRPr="004E42A3">
        <w:rPr>
          <w:lang w:val="en-US"/>
        </w:rPr>
        <w:t xml:space="preserve">the undersigned, </w:t>
      </w:r>
    </w:p>
    <w:p w14:paraId="14B065AF" w14:textId="77777777" w:rsidR="006343F5" w:rsidRPr="004E42A3" w:rsidRDefault="00C45851">
      <w:pPr>
        <w:rPr>
          <w:lang w:val="en-US"/>
        </w:rPr>
      </w:pPr>
      <w:r w:rsidRPr="004E42A3">
        <w:rPr>
          <w:lang w:val="en-US"/>
        </w:rPr>
        <w:t xml:space="preserve">do hereby constitute and appoint </w:t>
      </w:r>
      <w:r w:rsidR="006343F5" w:rsidRPr="004E42A3">
        <w:rPr>
          <w:b/>
          <w:bCs/>
          <w:lang w:val="en-US"/>
        </w:rPr>
        <w:t>[</w:t>
      </w:r>
      <w:proofErr w:type="spellStart"/>
      <w:proofErr w:type="gramStart"/>
      <w:r w:rsidR="00BD0582" w:rsidRPr="004E42A3">
        <w:rPr>
          <w:b/>
          <w:bCs/>
          <w:lang w:val="en-US"/>
        </w:rPr>
        <w:t>Textinput:</w:t>
      </w:r>
      <w:r w:rsidR="006343F5" w:rsidRPr="004E42A3">
        <w:rPr>
          <w:b/>
          <w:bCs/>
          <w:lang w:val="en-US"/>
        </w:rPr>
        <w:t>Name</w:t>
      </w:r>
      <w:proofErr w:type="spellEnd"/>
      <w:proofErr w:type="gramEnd"/>
      <w:r w:rsidR="006343F5" w:rsidRPr="004E42A3">
        <w:rPr>
          <w:b/>
          <w:bCs/>
          <w:lang w:val="en-US"/>
        </w:rPr>
        <w:t>]</w:t>
      </w:r>
      <w:r w:rsidR="006343F5" w:rsidRPr="004E42A3">
        <w:rPr>
          <w:lang w:val="en-US"/>
        </w:rPr>
        <w:t xml:space="preserve"> of [</w:t>
      </w:r>
      <w:proofErr w:type="spellStart"/>
      <w:r w:rsidR="00BD0582" w:rsidRPr="004E42A3">
        <w:rPr>
          <w:lang w:val="en-US"/>
        </w:rPr>
        <w:t>Textinput:</w:t>
      </w:r>
      <w:r w:rsidR="006343F5" w:rsidRPr="004E42A3">
        <w:rPr>
          <w:lang w:val="en-US"/>
        </w:rPr>
        <w:t>address</w:t>
      </w:r>
      <w:proofErr w:type="spellEnd"/>
      <w:r w:rsidR="006343F5" w:rsidRPr="004E42A3">
        <w:rPr>
          <w:lang w:val="en-US"/>
        </w:rPr>
        <w:t>]</w:t>
      </w:r>
    </w:p>
    <w:p w14:paraId="4E39A0D2" w14:textId="77777777" w:rsidR="00BD0582" w:rsidRPr="004E42A3" w:rsidRDefault="006343F5">
      <w:pPr>
        <w:rPr>
          <w:lang w:val="en-US"/>
        </w:rPr>
      </w:pPr>
      <w:r w:rsidRPr="004E42A3">
        <w:rPr>
          <w:lang w:val="en-US"/>
        </w:rPr>
        <w:t>as true and lawful attorney-in-fact who shall have full power and authority to represent me and act on my behalf for all matters</w:t>
      </w:r>
      <w:r w:rsidR="00460B1C">
        <w:rPr>
          <w:lang w:val="en-US"/>
        </w:rPr>
        <w:t>.</w:t>
      </w:r>
    </w:p>
    <w:p w14:paraId="13DB859D" w14:textId="77777777" w:rsidR="004E42A3" w:rsidRPr="004E42A3" w:rsidRDefault="004E42A3">
      <w:pPr>
        <w:rPr>
          <w:lang w:val="en-US"/>
        </w:rPr>
      </w:pPr>
      <w:r w:rsidRPr="004E42A3">
        <w:rPr>
          <w:lang w:val="en-US"/>
        </w:rPr>
        <w:t>In [</w:t>
      </w:r>
      <w:proofErr w:type="spellStart"/>
      <w:proofErr w:type="gramStart"/>
      <w:r w:rsidR="009201FB">
        <w:rPr>
          <w:lang w:val="en-US"/>
        </w:rPr>
        <w:t>Textinput:</w:t>
      </w:r>
      <w:r w:rsidRPr="004E42A3">
        <w:rPr>
          <w:lang w:val="en-US"/>
        </w:rPr>
        <w:t>City</w:t>
      </w:r>
      <w:proofErr w:type="spellEnd"/>
      <w:proofErr w:type="gramEnd"/>
      <w:r w:rsidRPr="004E42A3">
        <w:rPr>
          <w:lang w:val="en-US"/>
        </w:rPr>
        <w:t>], on [Date]</w:t>
      </w:r>
    </w:p>
    <w:p w14:paraId="67A18C09" w14:textId="77777777" w:rsidR="004E42A3" w:rsidRPr="004E42A3" w:rsidRDefault="004E42A3">
      <w:pPr>
        <w:rPr>
          <w:lang w:val="en-US"/>
        </w:rPr>
      </w:pPr>
    </w:p>
    <w:p w14:paraId="3B86115B" w14:textId="77777777" w:rsidR="004E42A3" w:rsidRPr="004E42A3" w:rsidRDefault="004E42A3">
      <w:pPr>
        <w:rPr>
          <w:lang w:val="en-US"/>
        </w:rPr>
      </w:pPr>
      <w:r w:rsidRPr="004E42A3">
        <w:rPr>
          <w:lang w:val="en-US"/>
        </w:rPr>
        <w:t>__________________</w:t>
      </w:r>
    </w:p>
    <w:p w14:paraId="2154B2F7" w14:textId="77777777" w:rsidR="004E42A3" w:rsidRPr="004E42A3" w:rsidRDefault="004E42A3">
      <w:pPr>
        <w:rPr>
          <w:lang w:val="en-US"/>
        </w:rPr>
      </w:pPr>
    </w:p>
    <w:sectPr w:rsidR="004E42A3" w:rsidRPr="004E42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F2CB0"/>
    <w:multiLevelType w:val="hybridMultilevel"/>
    <w:tmpl w:val="E1B8D4E0"/>
    <w:lvl w:ilvl="0" w:tplc="ADEEF0F0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TEzNDA2NzQ0NzZR0lEKTi0uzszPAykwrAUAr1WU2iwAAAA="/>
  </w:docVars>
  <w:rsids>
    <w:rsidRoot w:val="00C45851"/>
    <w:rsid w:val="000A68CA"/>
    <w:rsid w:val="001D67D6"/>
    <w:rsid w:val="00460B1C"/>
    <w:rsid w:val="004E42A3"/>
    <w:rsid w:val="006343F5"/>
    <w:rsid w:val="007F1FC9"/>
    <w:rsid w:val="007F4D70"/>
    <w:rsid w:val="009201FB"/>
    <w:rsid w:val="00A53DF7"/>
    <w:rsid w:val="00B67732"/>
    <w:rsid w:val="00BD0582"/>
    <w:rsid w:val="00C45851"/>
    <w:rsid w:val="00D4273E"/>
    <w:rsid w:val="00EA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ECD3A"/>
  <w15:chartTrackingRefBased/>
  <w15:docId w15:val="{E6585B98-9AD5-4A59-B754-775508820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5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slav Musil</dc:creator>
  <cp:keywords/>
  <dc:description/>
  <cp:lastModifiedBy>Nika Chovanová</cp:lastModifiedBy>
  <cp:revision>2</cp:revision>
  <dcterms:created xsi:type="dcterms:W3CDTF">2021-02-17T11:50:00Z</dcterms:created>
  <dcterms:modified xsi:type="dcterms:W3CDTF">2021-02-17T11:50:00Z</dcterms:modified>
</cp:coreProperties>
</file>